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3EF855" w14:textId="266E42B1" w:rsidR="00F95DF9" w:rsidRDefault="00E1374F" w:rsidP="00E1374F">
      <w:pPr>
        <w:pStyle w:val="Title"/>
        <w:jc w:val="center"/>
        <w:rPr>
          <w:rtl/>
        </w:rPr>
      </w:pPr>
      <w:r>
        <w:rPr>
          <w:rFonts w:hint="cs"/>
          <w:rtl/>
        </w:rPr>
        <w:t>מלחמת הקוסמים</w:t>
      </w:r>
    </w:p>
    <w:p w14:paraId="4AC99BEA" w14:textId="77777777" w:rsidR="00F95DF9" w:rsidRDefault="00E1374F">
      <w:pPr>
        <w:pBdr>
          <w:top w:val="single" w:sz="4" w:space="10" w:color="4472C4"/>
          <w:left w:val="nil"/>
          <w:bottom w:val="single" w:sz="4" w:space="10" w:color="4472C4"/>
          <w:right w:val="nil"/>
          <w:between w:val="nil"/>
        </w:pBdr>
        <w:spacing w:before="360" w:after="360"/>
        <w:ind w:left="864" w:right="864"/>
        <w:jc w:val="center"/>
        <w:rPr>
          <w:i/>
          <w:color w:val="4472C4"/>
        </w:rPr>
      </w:pPr>
      <w:r>
        <w:rPr>
          <w:i/>
          <w:color w:val="4472C4"/>
          <w:rtl/>
        </w:rPr>
        <w:br/>
        <w:t>הוראות המשחק</w:t>
      </w:r>
    </w:p>
    <w:p w14:paraId="336F31FB" w14:textId="77777777" w:rsidR="00F95DF9" w:rsidRDefault="00E1374F">
      <w:r>
        <w:rPr>
          <w:rtl/>
        </w:rPr>
        <w:t>עליכם לממש משחק המתבצע על לוח 10*10.</w:t>
      </w:r>
    </w:p>
    <w:p w14:paraId="4BDD3915" w14:textId="77777777" w:rsidR="00F95DF9" w:rsidRDefault="00E1374F">
      <w:r>
        <w:rPr>
          <w:rtl/>
        </w:rPr>
        <w:t xml:space="preserve">על הלוח יהיו דמויות משחק ועצמים שונים: </w:t>
      </w:r>
    </w:p>
    <w:p w14:paraId="00E3BEBD" w14:textId="77777777" w:rsidR="00F95DF9" w:rsidRDefault="00E1374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עץ – ישנם 3 עצים במשחק. מוצבים רנדומאלית על הלוח בריבועים שהוגרלו בתחילת משחק.</w:t>
      </w:r>
    </w:p>
    <w:p w14:paraId="3C18FF8C" w14:textId="77777777" w:rsidR="00F95DF9" w:rsidRDefault="00E1374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rtl/>
        </w:rPr>
        <w:t xml:space="preserve">כלי נשק: חרב וכדור אש וטבעת קסמים. בתחילת המשחק מציבים על הלוח כלי נשק, 2 מכל סוג. מיקום כלי הנשק יוגרל בתחילת המשחק. </w:t>
      </w:r>
    </w:p>
    <w:p w14:paraId="2610821E" w14:textId="77777777" w:rsidR="00F95DF9" w:rsidRDefault="00E1374F">
      <w:r>
        <w:rPr>
          <w:rtl/>
        </w:rPr>
        <w:t>המשחק יתנהל באופן הבא:</w:t>
      </w:r>
    </w:p>
    <w:p w14:paraId="625C792F" w14:textId="5EAFA562" w:rsidR="00F95DF9" w:rsidRPr="001C7811" w:rsidRDefault="00E1374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כל השחקנים יוכנסו לתור אחד (שימו לב איך יראה עץ הירושה שלכם בכדי שיוכלו להיות בתור אחד).</w:t>
      </w:r>
    </w:p>
    <w:p w14:paraId="2EA05F83" w14:textId="791974E6" w:rsidR="001C7811" w:rsidRPr="001C7811" w:rsidRDefault="001C7811" w:rsidP="001C781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hint="cs"/>
          <w:color w:val="000000"/>
          <w:rtl/>
        </w:rPr>
        <w:t xml:space="preserve">ישנם מספר סוגי שחקנים </w:t>
      </w:r>
    </w:p>
    <w:p w14:paraId="5639B996" w14:textId="47140C49" w:rsidR="001C7811" w:rsidRPr="001C7811" w:rsidRDefault="001C7811" w:rsidP="001C781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hint="cs"/>
          <w:color w:val="000000"/>
          <w:rtl/>
        </w:rPr>
        <w:t>שחקן אנושי</w:t>
      </w:r>
      <w:r>
        <w:rPr>
          <w:rFonts w:hint="cs"/>
          <w:rtl/>
        </w:rPr>
        <w:t xml:space="preserve"> - </w:t>
      </w:r>
      <w:r w:rsidRPr="001C7811">
        <w:rPr>
          <w:color w:val="000000"/>
          <w:rtl/>
        </w:rPr>
        <w:t>בכל תור (לפי סדר הדמויות), כל דמות</w:t>
      </w:r>
      <w:r w:rsidRPr="001C7811">
        <w:rPr>
          <w:rFonts w:hint="cs"/>
          <w:color w:val="000000"/>
          <w:rtl/>
        </w:rPr>
        <w:t xml:space="preserve"> אנשית</w:t>
      </w:r>
      <w:r w:rsidRPr="001C7811">
        <w:rPr>
          <w:color w:val="000000"/>
          <w:rtl/>
        </w:rPr>
        <w:t xml:space="preserve"> תוכל לזוז, לפי המקשים: </w:t>
      </w:r>
      <w:r w:rsidR="0096027A">
        <w:rPr>
          <w:color w:val="000000"/>
        </w:rPr>
        <w:t>W</w:t>
      </w:r>
      <w:r w:rsidRPr="001C7811">
        <w:rPr>
          <w:color w:val="000000"/>
        </w:rPr>
        <w:t>,</w:t>
      </w:r>
      <w:r w:rsidR="0096027A">
        <w:rPr>
          <w:color w:val="000000"/>
        </w:rPr>
        <w:t>A</w:t>
      </w:r>
      <w:r w:rsidRPr="001C7811">
        <w:rPr>
          <w:color w:val="000000"/>
        </w:rPr>
        <w:t>,</w:t>
      </w:r>
      <w:r w:rsidR="0096027A">
        <w:rPr>
          <w:color w:val="000000"/>
        </w:rPr>
        <w:t>S</w:t>
      </w:r>
      <w:r w:rsidRPr="001C7811">
        <w:rPr>
          <w:color w:val="000000"/>
        </w:rPr>
        <w:t>,D (Right, Left, Up, Down</w:t>
      </w:r>
      <w:r w:rsidRPr="001C7811">
        <w:rPr>
          <w:color w:val="000000"/>
          <w:rtl/>
        </w:rPr>
        <w:t>)</w:t>
      </w:r>
    </w:p>
    <w:p w14:paraId="7382E4B3" w14:textId="3B72C421" w:rsidR="001C7811" w:rsidRPr="001C7811" w:rsidRDefault="001C7811" w:rsidP="001C781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hint="cs"/>
          <w:color w:val="000000"/>
          <w:rtl/>
        </w:rPr>
        <w:t xml:space="preserve">שחקן רנדומלי טיפש </w:t>
      </w:r>
      <w:r w:rsidR="00C90011">
        <w:rPr>
          <w:rFonts w:hint="cs"/>
          <w:color w:val="000000"/>
          <w:rtl/>
        </w:rPr>
        <w:t>(זז באופן רנדומלי)</w:t>
      </w:r>
    </w:p>
    <w:p w14:paraId="6AFAC8FC" w14:textId="0CD5B6C9" w:rsidR="001C7811" w:rsidRPr="001C7811" w:rsidRDefault="001C7811" w:rsidP="001C781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hint="cs"/>
          <w:color w:val="000000"/>
          <w:rtl/>
        </w:rPr>
        <w:t>שחקן סורק (זז לאותו כיוון כל עוד הוא יכול  ואז משנה כיוון</w:t>
      </w:r>
      <w:r w:rsidRPr="001C7811">
        <w:rPr>
          <w:rFonts w:hint="cs"/>
          <w:color w:val="000000"/>
          <w:rtl/>
        </w:rPr>
        <w:t>)</w:t>
      </w:r>
    </w:p>
    <w:p w14:paraId="792C7381" w14:textId="5EAD3897" w:rsidR="001C7811" w:rsidRDefault="001C7811" w:rsidP="001C7811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hint="cs"/>
          <w:color w:val="000000"/>
          <w:rtl/>
        </w:rPr>
        <w:t>שחקן רנדומלי חכם (אם יש לו אפשרות לאסוף נשק או לתקוף הוא יעדיף)</w:t>
      </w:r>
    </w:p>
    <w:p w14:paraId="31113F8E" w14:textId="77777777" w:rsidR="00F95DF9" w:rsidRDefault="00E1374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דמויות לא יכולות לצאת מהלוח, ולא יכולות להיות באותה משבצת כמו עץ. במידה והן מנסות, לא יקרה כלום, והתור יישאר באותה הדמות.</w:t>
      </w:r>
    </w:p>
    <w:p w14:paraId="7DBFEC25" w14:textId="77777777" w:rsidR="00F95DF9" w:rsidRDefault="00E1374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מפגשים בין דמויות:</w:t>
      </w:r>
    </w:p>
    <w:p w14:paraId="46D3452C" w14:textId="3CDAF4BD" w:rsidR="00F95DF9" w:rsidRDefault="00E1374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 xml:space="preserve">דמות שנפגשת עם כלי נשק – אוספת אותו אליה ומכניסה אותו </w:t>
      </w:r>
      <w:r w:rsidR="00C90011" w:rsidRPr="0096027A">
        <w:rPr>
          <w:rFonts w:hint="cs"/>
          <w:color w:val="000000"/>
          <w:highlight w:val="yellow"/>
          <w:rtl/>
        </w:rPr>
        <w:t>ל</w:t>
      </w:r>
      <w:r w:rsidRPr="0096027A">
        <w:rPr>
          <w:color w:val="000000"/>
          <w:highlight w:val="yellow"/>
          <w:rtl/>
        </w:rPr>
        <w:t>מחסנית</w:t>
      </w:r>
      <w:r>
        <w:rPr>
          <w:color w:val="000000"/>
          <w:rtl/>
        </w:rPr>
        <w:t xml:space="preserve">. </w:t>
      </w:r>
    </w:p>
    <w:p w14:paraId="32117B08" w14:textId="77777777" w:rsidR="00F95DF9" w:rsidRDefault="00E1374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כששתי דמויות נפגשות, כל אחד מציג את כלי הנשק הראשון במחסנית –</w:t>
      </w:r>
    </w:p>
    <w:p w14:paraId="63A9B7C6" w14:textId="299F09DB" w:rsidR="00F95DF9" w:rsidRDefault="00E1374F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כדור אש מנצח חרב</w:t>
      </w:r>
      <w:r w:rsidR="00BA5605">
        <w:rPr>
          <w:color w:val="000000"/>
        </w:rPr>
        <w:t xml:space="preserve">  </w:t>
      </w:r>
      <w:r w:rsidR="00BA5605">
        <w:rPr>
          <w:rFonts w:hint="cs"/>
          <w:color w:val="000000"/>
          <w:rtl/>
        </w:rPr>
        <w:t xml:space="preserve"> </w:t>
      </w:r>
      <w:r w:rsidR="00BA5605" w:rsidRPr="0096027A">
        <w:rPr>
          <w:rFonts w:hint="cs"/>
          <w:color w:val="9CC2E5" w:themeColor="accent5" w:themeTint="99"/>
          <w:highlight w:val="yellow"/>
          <w:rtl/>
        </w:rPr>
        <w:t>כדור אש = אבן</w:t>
      </w:r>
    </w:p>
    <w:p w14:paraId="00FC06EB" w14:textId="231799F1" w:rsidR="00F95DF9" w:rsidRDefault="00E1374F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חרב מנצחת טבעת קסמים</w:t>
      </w:r>
      <w:r w:rsidR="00BA5605">
        <w:rPr>
          <w:color w:val="000000"/>
        </w:rPr>
        <w:t xml:space="preserve"> </w:t>
      </w:r>
      <w:r w:rsidR="00BA5605">
        <w:rPr>
          <w:rFonts w:hint="cs"/>
          <w:color w:val="000000"/>
          <w:rtl/>
        </w:rPr>
        <w:t xml:space="preserve"> </w:t>
      </w:r>
      <w:r w:rsidR="00BA5605" w:rsidRPr="0096027A">
        <w:rPr>
          <w:rFonts w:hint="cs"/>
          <w:color w:val="9CC2E5" w:themeColor="accent5" w:themeTint="99"/>
          <w:highlight w:val="yellow"/>
          <w:rtl/>
        </w:rPr>
        <w:t>חרב = מספריים</w:t>
      </w:r>
    </w:p>
    <w:p w14:paraId="5FA20CA2" w14:textId="6E2DB82D" w:rsidR="00F95DF9" w:rsidRDefault="00E1374F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rtl/>
        </w:rPr>
        <w:t>טבעת קסמים מנצחת כדור אש</w:t>
      </w:r>
      <w:r w:rsidR="00BA5605">
        <w:rPr>
          <w:rFonts w:hint="cs"/>
          <w:color w:val="000000"/>
          <w:rtl/>
        </w:rPr>
        <w:t xml:space="preserve"> </w:t>
      </w:r>
      <w:r w:rsidR="00BA5605" w:rsidRPr="0096027A">
        <w:rPr>
          <w:rFonts w:hint="cs"/>
          <w:color w:val="9CC2E5" w:themeColor="accent5" w:themeTint="99"/>
          <w:highlight w:val="yellow"/>
          <w:rtl/>
        </w:rPr>
        <w:t>טבעת = נייר</w:t>
      </w:r>
    </w:p>
    <w:p w14:paraId="66CB8395" w14:textId="77777777" w:rsidR="00F95DF9" w:rsidRDefault="00E1374F">
      <w:pPr>
        <w:ind w:left="1800"/>
      </w:pPr>
      <w:r>
        <w:rPr>
          <w:rtl/>
        </w:rPr>
        <w:t>כמובן, במידה ורק לאחת הדמויות אין כלי נשק – היא מפסידה.</w:t>
      </w:r>
    </w:p>
    <w:p w14:paraId="2883E38A" w14:textId="77777777" w:rsidR="00F95DF9" w:rsidRDefault="00E1374F">
      <w:pPr>
        <w:ind w:left="1800"/>
      </w:pPr>
      <w:r>
        <w:rPr>
          <w:rtl/>
        </w:rPr>
        <w:t xml:space="preserve"> הדמות שמנצחת – מקבלת את כל הנשק של הדמות השנייה, והדמות המפסידה – מתה (כלומר נעלמת מהמסך) .</w:t>
      </w:r>
      <w:r>
        <w:rPr>
          <w:rtl/>
        </w:rPr>
        <w:br/>
      </w:r>
    </w:p>
    <w:p w14:paraId="66BCFB00" w14:textId="77777777" w:rsidR="00F95DF9" w:rsidRDefault="00E1374F">
      <w:pPr>
        <w:pBdr>
          <w:top w:val="single" w:sz="4" w:space="10" w:color="4472C4"/>
          <w:left w:val="nil"/>
          <w:bottom w:val="single" w:sz="4" w:space="10" w:color="4472C4"/>
          <w:right w:val="nil"/>
          <w:between w:val="nil"/>
        </w:pBdr>
        <w:spacing w:before="360" w:after="360"/>
        <w:ind w:left="864" w:right="864"/>
        <w:jc w:val="center"/>
        <w:rPr>
          <w:i/>
          <w:color w:val="4472C4"/>
        </w:rPr>
      </w:pPr>
      <w:r>
        <w:rPr>
          <w:i/>
          <w:color w:val="4472C4"/>
          <w:rtl/>
        </w:rPr>
        <w:t>איך מתכנתים</w:t>
      </w:r>
    </w:p>
    <w:p w14:paraId="7AF60EFB" w14:textId="5FC70D2C" w:rsidR="00F95DF9" w:rsidRDefault="00E1374F">
      <w:r>
        <w:rPr>
          <w:rtl/>
        </w:rPr>
        <w:t>ראשית, חשבו על עץ הירושה. לוח המשחק חייב להכיל את כל סוגי העצמים ולכן חייבת להיות כאן ירושה.</w:t>
      </w:r>
      <w:r>
        <w:t xml:space="preserve"> </w:t>
      </w:r>
      <w:r>
        <w:rPr>
          <w:rFonts w:hint="cs"/>
          <w:rtl/>
        </w:rPr>
        <w:t>רצוי ליצור תרשים שיעזור להבין את התוכנית.</w:t>
      </w:r>
      <w:r>
        <w:rPr>
          <w:rtl/>
        </w:rPr>
        <w:tab/>
      </w:r>
    </w:p>
    <w:p w14:paraId="4CA9A72C" w14:textId="77777777" w:rsidR="00F95DF9" w:rsidRDefault="00E1374F">
      <w:r>
        <w:rPr>
          <w:rtl/>
        </w:rPr>
        <w:t>מה מכיל דמות במשחק?</w:t>
      </w:r>
    </w:p>
    <w:p w14:paraId="237F23B8" w14:textId="77777777" w:rsidR="00F95DF9" w:rsidRDefault="00E1374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מיקום (נקודה:</w:t>
      </w:r>
      <w:r>
        <w:rPr>
          <w:color w:val="000000"/>
        </w:rPr>
        <w:t>X,Y</w:t>
      </w:r>
      <w:r>
        <w:rPr>
          <w:color w:val="000000"/>
          <w:rtl/>
        </w:rPr>
        <w:t>).</w:t>
      </w:r>
    </w:p>
    <w:p w14:paraId="5F8A106D" w14:textId="77777777" w:rsidR="00F95DF9" w:rsidRDefault="00E1374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rtl/>
        </w:rPr>
        <w:t>תור של כלי נשק.</w:t>
      </w:r>
    </w:p>
    <w:p w14:paraId="4EA5037B" w14:textId="77777777" w:rsidR="00F95DF9" w:rsidRDefault="00E1374F">
      <w:r>
        <w:rPr>
          <w:rtl/>
        </w:rPr>
        <w:lastRenderedPageBreak/>
        <w:t>מה מכיל עץ?</w:t>
      </w:r>
    </w:p>
    <w:p w14:paraId="2B837661" w14:textId="77777777" w:rsidR="00F95DF9" w:rsidRDefault="00E137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rtl/>
        </w:rPr>
        <w:t>מיקום?</w:t>
      </w:r>
    </w:p>
    <w:p w14:paraId="6D6121E8" w14:textId="77777777" w:rsidR="00F95DF9" w:rsidRDefault="00E1374F">
      <w:r>
        <w:rPr>
          <w:rtl/>
        </w:rPr>
        <w:t>מה מכילים כלי נשק?</w:t>
      </w:r>
    </w:p>
    <w:p w14:paraId="425EA3BD" w14:textId="77777777" w:rsidR="00F95DF9" w:rsidRDefault="00E137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rtl/>
        </w:rPr>
        <w:t>מיקום?</w:t>
      </w:r>
    </w:p>
    <w:p w14:paraId="43BC5736" w14:textId="77777777" w:rsidR="00F95DF9" w:rsidRDefault="00F95DF9"/>
    <w:p w14:paraId="2B6A8C62" w14:textId="77777777" w:rsidR="00F95DF9" w:rsidRDefault="00E1374F">
      <w:r>
        <w:rPr>
          <w:rtl/>
        </w:rPr>
        <w:t>חישבו מהם הפעולות הנדרשות לכל אחד מעצמי המשחק.</w:t>
      </w:r>
    </w:p>
    <w:p w14:paraId="3198564E" w14:textId="77777777" w:rsidR="00F95DF9" w:rsidRDefault="00F95DF9"/>
    <w:p w14:paraId="3C33CBD9" w14:textId="77777777" w:rsidR="00F95DF9" w:rsidRDefault="00E1374F">
      <w:r>
        <w:rPr>
          <w:rtl/>
        </w:rPr>
        <w:t>בשלב ראשון- תכנתו את העצמים.</w:t>
      </w:r>
    </w:p>
    <w:p w14:paraId="2A2011AF" w14:textId="77777777" w:rsidR="00F95DF9" w:rsidRDefault="00E1374F">
      <w:r>
        <w:rPr>
          <w:rtl/>
        </w:rPr>
        <w:t>בשלב שני – בנו מחלקה נוספת של לוח המשחק (</w:t>
      </w:r>
      <w:r>
        <w:t>Board</w:t>
      </w:r>
      <w:r>
        <w:rPr>
          <w:rtl/>
        </w:rPr>
        <w:t>).</w:t>
      </w:r>
    </w:p>
    <w:p w14:paraId="2B5335DA" w14:textId="7B1B6193" w:rsidR="00F95DF9" w:rsidRDefault="00E1374F">
      <w:r>
        <w:rPr>
          <w:rtl/>
        </w:rPr>
        <w:t xml:space="preserve">מחלקה זו מכילה מערך דו מימדי. בכל ריבוע צריך להיות מוחזק העצם שמופיע שם (דמות, עץ, </w:t>
      </w:r>
      <w:r w:rsidR="00B57E17">
        <w:t>f</w:t>
      </w:r>
      <w:r>
        <w:rPr>
          <w:rtl/>
        </w:rPr>
        <w:t xml:space="preserve">לי נשק). </w:t>
      </w:r>
    </w:p>
    <w:p w14:paraId="3245A66A" w14:textId="77777777" w:rsidR="00F95DF9" w:rsidRDefault="00E1374F">
      <w:r>
        <w:rPr>
          <w:rtl/>
        </w:rPr>
        <w:t>חישבו איך אתם מדפיסים את הלוח בצורה שניתן להבין מה קורה במשחק.</w:t>
      </w:r>
    </w:p>
    <w:p w14:paraId="350E0F85" w14:textId="77777777" w:rsidR="00F95DF9" w:rsidRDefault="00F95DF9"/>
    <w:p w14:paraId="77762114" w14:textId="04E1AB49" w:rsidR="00F95DF9" w:rsidRDefault="00E1374F">
      <w:r>
        <w:rPr>
          <w:rtl/>
        </w:rPr>
        <w:t xml:space="preserve">כיתבו פונקציה חיצונית </w:t>
      </w:r>
      <w:r>
        <w:rPr>
          <w:rFonts w:hint="cs"/>
          <w:rtl/>
        </w:rPr>
        <w:t>(</w:t>
      </w:r>
      <w:r>
        <w:t>main</w:t>
      </w:r>
      <w:r>
        <w:rPr>
          <w:rFonts w:hint="cs"/>
          <w:rtl/>
        </w:rPr>
        <w:t xml:space="preserve">) </w:t>
      </w:r>
      <w:r>
        <w:rPr>
          <w:rtl/>
        </w:rPr>
        <w:t>שמדמה את המשחק:</w:t>
      </w:r>
    </w:p>
    <w:p w14:paraId="09DFEC36" w14:textId="77777777" w:rsidR="00F95DF9" w:rsidRDefault="00E137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בונה את הלוח</w:t>
      </w:r>
    </w:p>
    <w:p w14:paraId="6E75957A" w14:textId="77777777" w:rsidR="00F95DF9" w:rsidRDefault="00E137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בונה את הדמויות ומגרילה את מיקומם (כמובן יש לוודא שהמקום פנוי).</w:t>
      </w:r>
      <w:r>
        <w:rPr>
          <w:color w:val="000000"/>
          <w:rtl/>
        </w:rPr>
        <w:br/>
        <w:t xml:space="preserve">שימו לב שהדמויות נשמרות גם בלוח המשחק וגם בתור: </w:t>
      </w:r>
      <w:r>
        <w:rPr>
          <w:color w:val="000000"/>
        </w:rPr>
        <w:t>players</w:t>
      </w:r>
      <w:r>
        <w:rPr>
          <w:color w:val="000000"/>
          <w:rtl/>
        </w:rPr>
        <w:t xml:space="preserve"> </w:t>
      </w:r>
    </w:p>
    <w:p w14:paraId="2FF45C90" w14:textId="77777777" w:rsidR="00F95DF9" w:rsidRDefault="00E1374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 xml:space="preserve">מנהלת את המשחק עד שנשאר שחקן אחד. </w:t>
      </w:r>
    </w:p>
    <w:p w14:paraId="4C8FC1E0" w14:textId="77777777" w:rsidR="00F95DF9" w:rsidRDefault="00E1374F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 xml:space="preserve">בכל שלב בוחרת את השחקן המתאים (לפי הסדר בתור </w:t>
      </w:r>
      <w:r>
        <w:rPr>
          <w:color w:val="000000"/>
        </w:rPr>
        <w:t>players</w:t>
      </w:r>
    </w:p>
    <w:p w14:paraId="420D85BE" w14:textId="77777777" w:rsidR="00F95DF9" w:rsidRDefault="00E1374F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 xml:space="preserve">קוראת לאן הדמות רוצה לזוז (קריאת </w:t>
      </w:r>
      <w:r>
        <w:rPr>
          <w:color w:val="000000"/>
        </w:rPr>
        <w:t>char</w:t>
      </w:r>
      <w:r>
        <w:rPr>
          <w:color w:val="000000"/>
          <w:rtl/>
        </w:rPr>
        <w:t xml:space="preserve"> ).</w:t>
      </w:r>
    </w:p>
    <w:p w14:paraId="1BD09BEC" w14:textId="77777777" w:rsidR="00F95DF9" w:rsidRDefault="00E1374F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מוןדאת שהמיקום תקין (מחוץ לגבולות הלוח, או לכיוון עץ).</w:t>
      </w:r>
    </w:p>
    <w:p w14:paraId="2CFA74AB" w14:textId="77777777" w:rsidR="00F95DF9" w:rsidRDefault="00E1374F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במידה ונוצר מפגש – נערכת מלחמה:</w:t>
      </w:r>
    </w:p>
    <w:p w14:paraId="1F5A85FC" w14:textId="77777777" w:rsidR="00F95DF9" w:rsidRDefault="00E1374F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כל דמות שולף את כלי הנשק הראשון במחסנית</w:t>
      </w:r>
    </w:p>
    <w:p w14:paraId="6ED2E16C" w14:textId="77777777" w:rsidR="00F95DF9" w:rsidRDefault="00E1374F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בודקים מי הדמות המנצחת.</w:t>
      </w:r>
    </w:p>
    <w:p w14:paraId="2B1ED403" w14:textId="77777777" w:rsidR="00F95DF9" w:rsidRDefault="00E1374F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>הדמות המפסידה מעבירה את כלי הנשק לדמות המנצחת</w:t>
      </w:r>
    </w:p>
    <w:p w14:paraId="58B84098" w14:textId="77777777" w:rsidR="00F95DF9" w:rsidRDefault="00E1374F">
      <w:pPr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  <w:rtl/>
        </w:rPr>
        <w:t xml:space="preserve">הדמות המפסידה יוצאת מהלוח ומהתור </w:t>
      </w:r>
      <w:r>
        <w:rPr>
          <w:color w:val="000000"/>
        </w:rPr>
        <w:t>players</w:t>
      </w:r>
    </w:p>
    <w:p w14:paraId="2F92E854" w14:textId="77777777" w:rsidR="00F95DF9" w:rsidRDefault="00E1374F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  <w:rtl/>
        </w:rPr>
        <w:t>במידה ונשאר שחקן בודד – תצא הדפסה של ניצחון.</w:t>
      </w:r>
    </w:p>
    <w:p w14:paraId="31E7A194" w14:textId="77777777" w:rsidR="00F95DF9" w:rsidRDefault="00F95DF9"/>
    <w:p w14:paraId="0F1DB683" w14:textId="77777777" w:rsidR="00C90011" w:rsidRDefault="00C90011"/>
    <w:p w14:paraId="1E2E740C" w14:textId="2A56C207" w:rsidR="00F95DF9" w:rsidRDefault="00E1374F">
      <w:pPr>
        <w:pBdr>
          <w:top w:val="single" w:sz="4" w:space="10" w:color="4472C4"/>
          <w:left w:val="nil"/>
          <w:bottom w:val="single" w:sz="4" w:space="10" w:color="4472C4"/>
          <w:right w:val="nil"/>
          <w:between w:val="nil"/>
        </w:pBdr>
        <w:spacing w:before="360" w:after="360"/>
        <w:ind w:left="864" w:right="864"/>
        <w:jc w:val="center"/>
        <w:rPr>
          <w:i/>
          <w:color w:val="4472C4"/>
          <w:rtl/>
        </w:rPr>
      </w:pPr>
      <w:r>
        <w:rPr>
          <w:i/>
          <w:color w:val="4472C4"/>
          <w:rtl/>
        </w:rPr>
        <w:t>ממשקים חלקיים</w:t>
      </w:r>
      <w:r w:rsidR="00256E2D">
        <w:rPr>
          <w:i/>
          <w:color w:val="4472C4"/>
        </w:rPr>
        <w:t xml:space="preserve"> </w:t>
      </w:r>
      <w:r w:rsidR="00256E2D">
        <w:rPr>
          <w:rFonts w:hint="cs"/>
          <w:i/>
          <w:color w:val="4472C4"/>
          <w:rtl/>
        </w:rPr>
        <w:t>לדוגמא</w:t>
      </w:r>
    </w:p>
    <w:p w14:paraId="4C6D6371" w14:textId="40BDC177" w:rsidR="00C90011" w:rsidRPr="00E1374F" w:rsidRDefault="00C90011" w:rsidP="00387ECC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  <w:shd w:val="clear" w:color="auto" w:fill="D4D4D4"/>
        </w:rPr>
        <w:t>GameObjectInterface</w:t>
      </w:r>
      <w:r w:rsidRPr="00E1374F">
        <w:rPr>
          <w:rFonts w:ascii="Consolas" w:hAnsi="Consolas"/>
          <w:color w:val="000000"/>
        </w:rPr>
        <w:t xml:space="preserve"> </w:t>
      </w:r>
    </w:p>
    <w:p w14:paraId="1B8CD1F3" w14:textId="7777777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</w:rPr>
        <w:t xml:space="preserve">    </w:t>
      </w:r>
      <w:r w:rsidRPr="00E1374F">
        <w:rPr>
          <w:rFonts w:ascii="Consolas" w:hAnsi="Consolas"/>
          <w:b/>
          <w:bCs/>
          <w:color w:val="7F0055"/>
        </w:rPr>
        <w:t>void</w:t>
      </w:r>
      <w:r w:rsidRPr="00E1374F">
        <w:rPr>
          <w:rFonts w:ascii="Consolas" w:hAnsi="Consolas"/>
          <w:color w:val="000000"/>
        </w:rPr>
        <w:t xml:space="preserve"> setPosition(</w:t>
      </w:r>
      <w:r w:rsidRPr="00E1374F">
        <w:rPr>
          <w:rFonts w:ascii="Consolas" w:hAnsi="Consolas"/>
          <w:b/>
          <w:bCs/>
          <w:color w:val="7F0055"/>
        </w:rPr>
        <w:t>int</w:t>
      </w:r>
      <w:r w:rsidRPr="00E1374F">
        <w:rPr>
          <w:rFonts w:ascii="Consolas" w:hAnsi="Consolas"/>
          <w:color w:val="000000"/>
        </w:rPr>
        <w:t xml:space="preserve"> </w:t>
      </w:r>
      <w:r w:rsidRPr="00E1374F">
        <w:rPr>
          <w:rFonts w:ascii="Consolas" w:hAnsi="Consolas"/>
          <w:color w:val="6A3E3E"/>
        </w:rPr>
        <w:t>x</w:t>
      </w:r>
      <w:r w:rsidRPr="00E1374F">
        <w:rPr>
          <w:rFonts w:ascii="Consolas" w:hAnsi="Consolas"/>
          <w:color w:val="000000"/>
        </w:rPr>
        <w:t xml:space="preserve">, </w:t>
      </w:r>
      <w:r w:rsidRPr="00E1374F">
        <w:rPr>
          <w:rFonts w:ascii="Consolas" w:hAnsi="Consolas"/>
          <w:b/>
          <w:bCs/>
          <w:color w:val="7F0055"/>
        </w:rPr>
        <w:t>int</w:t>
      </w:r>
      <w:r w:rsidRPr="00E1374F">
        <w:rPr>
          <w:rFonts w:ascii="Consolas" w:hAnsi="Consolas"/>
          <w:color w:val="000000"/>
        </w:rPr>
        <w:t xml:space="preserve"> </w:t>
      </w:r>
      <w:r w:rsidRPr="00E1374F">
        <w:rPr>
          <w:rFonts w:ascii="Consolas" w:hAnsi="Consolas"/>
          <w:color w:val="6A3E3E"/>
        </w:rPr>
        <w:t>y</w:t>
      </w:r>
      <w:r w:rsidRPr="00E1374F">
        <w:rPr>
          <w:rFonts w:ascii="Consolas" w:hAnsi="Consolas"/>
          <w:color w:val="000000"/>
        </w:rPr>
        <w:t>);</w:t>
      </w:r>
    </w:p>
    <w:p w14:paraId="045F2056" w14:textId="7777777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</w:rPr>
        <w:t xml:space="preserve">    </w:t>
      </w:r>
      <w:r w:rsidRPr="00E1374F">
        <w:rPr>
          <w:rFonts w:ascii="Consolas" w:hAnsi="Consolas"/>
          <w:b/>
          <w:bCs/>
          <w:color w:val="7F0055"/>
        </w:rPr>
        <w:t>int</w:t>
      </w:r>
      <w:r w:rsidRPr="00E1374F">
        <w:rPr>
          <w:rFonts w:ascii="Consolas" w:hAnsi="Consolas"/>
          <w:color w:val="000000"/>
        </w:rPr>
        <w:t xml:space="preserve"> getX();</w:t>
      </w:r>
    </w:p>
    <w:p w14:paraId="50683A8A" w14:textId="7777777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</w:rPr>
        <w:t xml:space="preserve">    </w:t>
      </w:r>
      <w:r w:rsidRPr="00E1374F">
        <w:rPr>
          <w:rFonts w:ascii="Consolas" w:hAnsi="Consolas"/>
          <w:b/>
          <w:bCs/>
          <w:color w:val="7F0055"/>
        </w:rPr>
        <w:t>int</w:t>
      </w:r>
      <w:r w:rsidRPr="00E1374F">
        <w:rPr>
          <w:rFonts w:ascii="Consolas" w:hAnsi="Consolas"/>
          <w:color w:val="000000"/>
        </w:rPr>
        <w:t xml:space="preserve"> getY();</w:t>
      </w:r>
    </w:p>
    <w:p w14:paraId="7BFD4E3B" w14:textId="7777777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</w:p>
    <w:p w14:paraId="6F6DDA98" w14:textId="37B33834" w:rsidR="00C90011" w:rsidRPr="00E1374F" w:rsidRDefault="00C90011" w:rsidP="00387ECC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</w:rPr>
        <w:t xml:space="preserve">PlayerInterface </w:t>
      </w:r>
    </w:p>
    <w:p w14:paraId="6467DD9F" w14:textId="7777777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</w:rPr>
        <w:tab/>
        <w:t>String getName();</w:t>
      </w:r>
    </w:p>
    <w:p w14:paraId="7FAE05E2" w14:textId="7777777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</w:rPr>
        <w:lastRenderedPageBreak/>
        <w:tab/>
      </w:r>
      <w:r w:rsidRPr="00E1374F">
        <w:rPr>
          <w:rFonts w:ascii="Consolas" w:hAnsi="Consolas"/>
          <w:b/>
          <w:bCs/>
          <w:color w:val="7F0055"/>
        </w:rPr>
        <w:t>char</w:t>
      </w:r>
      <w:r w:rsidRPr="00E1374F">
        <w:rPr>
          <w:rFonts w:ascii="Consolas" w:hAnsi="Consolas"/>
          <w:color w:val="000000"/>
        </w:rPr>
        <w:t xml:space="preserve"> getSymbol();</w:t>
      </w:r>
    </w:p>
    <w:p w14:paraId="5224A93C" w14:textId="7777777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</w:rPr>
        <w:tab/>
      </w:r>
      <w:r w:rsidRPr="00E1374F">
        <w:rPr>
          <w:rFonts w:ascii="Consolas" w:hAnsi="Consolas"/>
          <w:b/>
          <w:bCs/>
          <w:color w:val="7F0055"/>
        </w:rPr>
        <w:t>void</w:t>
      </w:r>
      <w:r w:rsidRPr="00E1374F">
        <w:rPr>
          <w:rFonts w:ascii="Consolas" w:hAnsi="Consolas"/>
          <w:color w:val="000000"/>
        </w:rPr>
        <w:t xml:space="preserve"> takeTurn(Board </w:t>
      </w:r>
      <w:r w:rsidRPr="00E1374F">
        <w:rPr>
          <w:rFonts w:ascii="Consolas" w:hAnsi="Consolas"/>
          <w:color w:val="6A3E3E"/>
        </w:rPr>
        <w:t>board</w:t>
      </w:r>
      <w:r w:rsidRPr="00E1374F">
        <w:rPr>
          <w:rFonts w:ascii="Consolas" w:hAnsi="Consolas"/>
          <w:color w:val="000000"/>
        </w:rPr>
        <w:t>);</w:t>
      </w:r>
    </w:p>
    <w:p w14:paraId="3E541984" w14:textId="7777777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</w:p>
    <w:p w14:paraId="16D0C798" w14:textId="678789E5" w:rsidR="00C90011" w:rsidRPr="00E1374F" w:rsidRDefault="00C90011" w:rsidP="00387ECC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  <w:shd w:val="clear" w:color="auto" w:fill="D4D4D4"/>
        </w:rPr>
        <w:t>WeaponInterface</w:t>
      </w:r>
      <w:r w:rsidRPr="00E1374F">
        <w:rPr>
          <w:rFonts w:ascii="Consolas" w:hAnsi="Consolas"/>
          <w:color w:val="000000"/>
        </w:rPr>
        <w:t xml:space="preserve"> {</w:t>
      </w:r>
    </w:p>
    <w:p w14:paraId="6285C52B" w14:textId="7777777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</w:rPr>
        <w:tab/>
      </w:r>
      <w:r w:rsidRPr="00E1374F">
        <w:rPr>
          <w:rFonts w:ascii="Consolas" w:hAnsi="Consolas"/>
          <w:b/>
          <w:bCs/>
          <w:color w:val="7F0055"/>
        </w:rPr>
        <w:t>public</w:t>
      </w:r>
      <w:r w:rsidRPr="00E1374F">
        <w:rPr>
          <w:rFonts w:ascii="Consolas" w:hAnsi="Consolas"/>
          <w:color w:val="000000"/>
        </w:rPr>
        <w:t xml:space="preserve"> String getType() ;</w:t>
      </w:r>
    </w:p>
    <w:p w14:paraId="0FC2AACF" w14:textId="4AC4BA27" w:rsidR="00C90011" w:rsidRPr="00E1374F" w:rsidRDefault="00C90011" w:rsidP="00C90011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</w:rPr>
      </w:pPr>
      <w:r w:rsidRPr="00E1374F">
        <w:rPr>
          <w:rFonts w:ascii="Consolas" w:hAnsi="Consolas"/>
          <w:color w:val="000000"/>
        </w:rPr>
        <w:tab/>
      </w:r>
      <w:r w:rsidRPr="00E1374F">
        <w:rPr>
          <w:rFonts w:ascii="Consolas" w:hAnsi="Consolas"/>
          <w:b/>
          <w:bCs/>
          <w:color w:val="7F0055"/>
        </w:rPr>
        <w:t>public</w:t>
      </w:r>
      <w:r w:rsidRPr="00E1374F">
        <w:rPr>
          <w:rFonts w:ascii="Consolas" w:hAnsi="Consolas"/>
          <w:color w:val="000000"/>
        </w:rPr>
        <w:t xml:space="preserve"> </w:t>
      </w:r>
      <w:r w:rsidRPr="00E1374F">
        <w:rPr>
          <w:rFonts w:ascii="Consolas" w:hAnsi="Consolas"/>
          <w:b/>
          <w:bCs/>
          <w:color w:val="7F0055"/>
        </w:rPr>
        <w:t>abstract</w:t>
      </w:r>
      <w:r w:rsidRPr="00E1374F">
        <w:rPr>
          <w:rFonts w:ascii="Consolas" w:hAnsi="Consolas"/>
          <w:color w:val="000000"/>
        </w:rPr>
        <w:t xml:space="preserve"> </w:t>
      </w:r>
      <w:r w:rsidRPr="00E1374F">
        <w:rPr>
          <w:rFonts w:ascii="Consolas" w:hAnsi="Consolas"/>
          <w:b/>
          <w:bCs/>
          <w:color w:val="7F0055"/>
        </w:rPr>
        <w:t>boolean</w:t>
      </w:r>
      <w:r w:rsidRPr="00E1374F">
        <w:rPr>
          <w:rFonts w:ascii="Consolas" w:hAnsi="Consolas"/>
          <w:color w:val="000000"/>
        </w:rPr>
        <w:t xml:space="preserve"> stronger(Weapon </w:t>
      </w:r>
      <w:r w:rsidRPr="00E1374F">
        <w:rPr>
          <w:rFonts w:ascii="Consolas" w:hAnsi="Consolas"/>
          <w:color w:val="6A3E3E"/>
        </w:rPr>
        <w:t>other</w:t>
      </w:r>
      <w:r w:rsidRPr="00E1374F">
        <w:rPr>
          <w:rFonts w:ascii="Consolas" w:hAnsi="Consolas"/>
          <w:color w:val="000000"/>
        </w:rPr>
        <w:t>);</w:t>
      </w:r>
    </w:p>
    <w:p w14:paraId="34A18045" w14:textId="77777777" w:rsidR="00C90011" w:rsidRDefault="00C90011" w:rsidP="00387ECC"/>
    <w:p w14:paraId="4153BA05" w14:textId="77777777" w:rsidR="00F95DF9" w:rsidRDefault="00F95DF9"/>
    <w:p w14:paraId="441437F2" w14:textId="77777777" w:rsidR="00F95DF9" w:rsidRDefault="00E1374F">
      <w:pPr>
        <w:pStyle w:val="Heading1"/>
        <w:jc w:val="center"/>
      </w:pPr>
      <w:r>
        <w:rPr>
          <w:rtl/>
        </w:rPr>
        <w:t>בהצלחה!</w:t>
      </w:r>
    </w:p>
    <w:sectPr w:rsidR="00F95DF9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5C2D09"/>
    <w:multiLevelType w:val="multilevel"/>
    <w:tmpl w:val="E2D818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FD4113F"/>
    <w:multiLevelType w:val="multilevel"/>
    <w:tmpl w:val="AC105C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D645955"/>
    <w:multiLevelType w:val="hybridMultilevel"/>
    <w:tmpl w:val="B4A83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293027"/>
    <w:multiLevelType w:val="hybridMultilevel"/>
    <w:tmpl w:val="A80EB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415145"/>
    <w:multiLevelType w:val="multilevel"/>
    <w:tmpl w:val="30023A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C290C27"/>
    <w:multiLevelType w:val="multilevel"/>
    <w:tmpl w:val="AFE473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030982218">
    <w:abstractNumId w:val="5"/>
  </w:num>
  <w:num w:numId="2" w16cid:durableId="279456711">
    <w:abstractNumId w:val="1"/>
  </w:num>
  <w:num w:numId="3" w16cid:durableId="14235449">
    <w:abstractNumId w:val="4"/>
  </w:num>
  <w:num w:numId="4" w16cid:durableId="1291127234">
    <w:abstractNumId w:val="0"/>
  </w:num>
  <w:num w:numId="5" w16cid:durableId="1300528441">
    <w:abstractNumId w:val="2"/>
  </w:num>
  <w:num w:numId="6" w16cid:durableId="661475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QwMTM1NTMzsDQ0NLRU0lEKTi0uzszPAykwrAUAGTyVLSwAAAA="/>
  </w:docVars>
  <w:rsids>
    <w:rsidRoot w:val="00F95DF9"/>
    <w:rsid w:val="001C7811"/>
    <w:rsid w:val="00216793"/>
    <w:rsid w:val="00256E2D"/>
    <w:rsid w:val="00387ECC"/>
    <w:rsid w:val="0096027A"/>
    <w:rsid w:val="00B57E17"/>
    <w:rsid w:val="00BA5605"/>
    <w:rsid w:val="00C90011"/>
    <w:rsid w:val="00D84649"/>
    <w:rsid w:val="00DB2DED"/>
    <w:rsid w:val="00E1374F"/>
    <w:rsid w:val="00E950E2"/>
    <w:rsid w:val="00F95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59B1DA"/>
  <w15:docId w15:val="{5DEC8B01-F327-4EB2-8632-08C7A943D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793"/>
  </w:style>
  <w:style w:type="paragraph" w:styleId="Heading1">
    <w:name w:val="heading 1"/>
    <w:basedOn w:val="Normal"/>
    <w:next w:val="Normal"/>
    <w:link w:val="Heading1Char"/>
    <w:uiPriority w:val="9"/>
    <w:qFormat/>
    <w:rsid w:val="000D72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72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72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45B02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10"/>
    <w:rsid w:val="000D72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D72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D72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724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7243"/>
    <w:rPr>
      <w:i/>
      <w:iCs/>
      <w:color w:val="4472C4" w:themeColor="accent1"/>
    </w:rPr>
  </w:style>
  <w:style w:type="table" w:styleId="TableGrid">
    <w:name w:val="Table Grid"/>
    <w:basedOn w:val="TableNormal"/>
    <w:uiPriority w:val="39"/>
    <w:rsid w:val="00BF0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C9001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0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5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3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LXigbkrLGogni0B6B0aNITrlqnw==">CgMxLjA4AHIhMS0zdFdrRWhURHhUUU52TmRPSjFtYzdSTWZJSnhxY0V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7</TotalTime>
  <Pages>3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dife</dc:creator>
  <cp:lastModifiedBy>Orel Yosupov</cp:lastModifiedBy>
  <cp:revision>7</cp:revision>
  <dcterms:created xsi:type="dcterms:W3CDTF">2025-01-11T22:47:00Z</dcterms:created>
  <dcterms:modified xsi:type="dcterms:W3CDTF">2025-01-22T12:31:00Z</dcterms:modified>
</cp:coreProperties>
</file>